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Sales</w:t>
      </w:r>
      <w:r>
        <w:t xml:space="preserve"> </w:t>
      </w:r>
      <w:r>
        <w:t xml:space="preserve">Executive</w:t>
      </w:r>
      <w:r>
        <w:t xml:space="preserve"> </w:t>
      </w:r>
      <w:r>
        <w:t xml:space="preserve">Position</w:t>
      </w:r>
      <w:r>
        <w:t xml:space="preserve"> </w:t>
      </w:r>
      <w:r>
        <w:t xml:space="preserve">-</w:t>
      </w:r>
      <w:r>
        <w:t xml:space="preserve"> </w:t>
      </w:r>
      <w:r>
        <w:t xml:space="preserve">Jakarta,</w:t>
      </w:r>
      <w:r>
        <w:t xml:space="preserve"> </w:t>
      </w:r>
      <w:r>
        <w:t xml:space="preserve">Indonesia</w:t>
      </w:r>
    </w:p>
    <w:bookmarkStart w:id="22" w:name="X866d9d966ed6e5509003dcc008989b8694fc249"/>
    <w:p>
      <w:pPr>
        <w:pStyle w:val="Heading1"/>
      </w:pPr>
      <w:r>
        <w:t xml:space="preserve">Internship Application Letter for Sales Executive Position</w:t>
      </w:r>
    </w:p>
    <w:bookmarkStart w:id="20" w:name="X3446b022e9902fda2dc6083d91e5cbca663b299"/>
    <w:p>
      <w:pPr>
        <w:pStyle w:val="Heading2"/>
      </w:pPr>
      <w:r>
        <w:t xml:space="preserve">Seeking Opportunity in Jakarta, Indonesia's Dynamic Business Hub</w:t>
      </w:r>
    </w:p>
    <w:p>
      <w:pPr>
        <w:pStyle w:val="FirstParagraph"/>
      </w:pPr>
      <w:r>
        <w:t xml:space="preserve">[Your Name]</w:t>
      </w:r>
    </w:p>
    <w:p>
      <w:pPr>
        <w:pStyle w:val="BodyText"/>
      </w:pPr>
      <w:r>
        <w:t xml:space="preserve">[Your Address]</w:t>
      </w:r>
    </w:p>
    <w:p>
      <w:pPr>
        <w:pStyle w:val="BodyText"/>
      </w:pPr>
      <w:r>
        <w:t xml:space="preserve">[City, Postal Code]</w:t>
      </w:r>
    </w:p>
    <w:p>
      <w:pPr>
        <w:pStyle w:val="BodyText"/>
      </w:pPr>
      <w:r>
        <w:t xml:space="preserve">[Email Address] | [Phone Number] | [LinkedIn Profile (Optional)]</w:t>
      </w:r>
    </w:p>
    <w:p>
      <w:pPr>
        <w:pStyle w:val="BodyText"/>
      </w:pPr>
      <w:r>
        <w:br/>
      </w:r>
      <w:r>
        <w:br/>
      </w:r>
    </w:p>
    <w:p>
      <w:pPr>
        <w:pStyle w:val="BodyText"/>
      </w:pPr>
      <w:r>
        <w:t xml:space="preserve">[Date]</w:t>
      </w:r>
    </w:p>
    <w:p>
      <w:pPr>
        <w:pStyle w:val="BodyText"/>
      </w:pPr>
      <w:r>
        <w:t xml:space="preserve">Hiring Manager</w:t>
      </w:r>
    </w:p>
    <w:p>
      <w:pPr>
        <w:pStyle w:val="BodyText"/>
      </w:pPr>
      <w:r>
        <w:t xml:space="preserve">Company Name</w:t>
      </w:r>
    </w:p>
    <w:p>
      <w:pPr>
        <w:pStyle w:val="BodyText"/>
      </w:pPr>
      <w:r>
        <w:t xml:space="preserve">[Company Address]</w:t>
      </w:r>
    </w:p>
    <w:p>
      <w:pPr>
        <w:pStyle w:val="BodyText"/>
      </w:pPr>
      <w:r>
        <w:t xml:space="preserve">South Jakarta, DKI Jakarta 12950</w:t>
      </w:r>
    </w:p>
    <w:bookmarkEnd w:id="20"/>
    <w:bookmarkStart w:id="21" w:name="X8da2f90ef7bfb5051931e01236f564732a77108"/>
    <w:p>
      <w:pPr>
        <w:pStyle w:val="Heading2"/>
      </w:pPr>
      <w:r>
        <w:t xml:space="preserve">Subject: Application for Sales Executive Internship Position – Passionate to Contribute to Jakarta’s Competitive Market</w:t>
      </w:r>
    </w:p>
    <w:p>
      <w:pPr>
        <w:pStyle w:val="FirstParagraph"/>
      </w:pPr>
      <w:r>
        <w:t xml:space="preserve">Salam sejahtera, and warm greetings from the vibrant heart of Indonesia. My name is [Your Name], a dedicated undergraduate student majoring in Business Administration at Universitas Gadjah Mada, currently seeking an opportunity as a Sales Executive Intern at your esteemed organization in Jakarta, Indonesia. This Internship Application Letter serves as my formal expression of interest for this role, which aligns perfectly with my academic pursuits and unwavering enthusiasm for driving growth in Southeast Asia's most dynamic economic center – Jakarta.</w:t>
      </w:r>
    </w:p>
    <w:p>
      <w:pPr>
        <w:pStyle w:val="BodyText"/>
      </w:pPr>
      <w:r>
        <w:t xml:space="preserve">Having grown up amidst Jakarta’s bustling energy – from the high-rises of Sudirman Central Business District to the entrepreneurial spirit of Kemang and Kuningan – I have developed a profound understanding of how businesses thrive within this unique ecosystem. My academic coursework, including specialized modules in Consumer Behavior, Digital Marketing Strategy, and Cross-Cultural Negotiation within Indonesia’s diverse market landscape, has equipped me with foundational knowledge directly applicable to a Sales Executive role. I’ve consistently achieved top grades (GPA: 3.7/4.0) while actively participating in case competitions focused on expanding market share for local FMCG brands in Jakarta’s competitive retail environment.</w:t>
      </w:r>
    </w:p>
    <w:p>
      <w:pPr>
        <w:pStyle w:val="BodyText"/>
      </w:pPr>
      <w:r>
        <w:t xml:space="preserve">My practical experience reinforces my commitment to sales excellence in Indonesia Jakarta context. As a part-time Sales Support Intern at PT Mitra Utama Jaya (a leading distributor of consumer goods serving West Java), I assisted the regional sales team across 15+ retail outlets in East Jakarta, including strategic locations near Pasar Senen and Cipete. My responsibilities included analyzing weekly sales data from point-of-sale systems to identify trends, preparing customer feedback reports for product managers, and supporting trade marketing initiatives during Ramadan promotions – a critical seasonal period for consumer engagement here. I successfully contributed to a 15% increase in customer retention rates within my assigned zone by implementing personalized follow-up strategies based on cultural insights into Jakarta consumers’ purchasing patterns.</w:t>
      </w:r>
    </w:p>
    <w:p>
      <w:pPr>
        <w:pStyle w:val="BodyText"/>
      </w:pPr>
      <w:r>
        <w:t xml:space="preserve">What excites me about this Sales Executive Internship opportunity is the chance to immerse myself in your company’s proven methodology for navigating Jakarta’s complex sales environment. I’ve closely followed your recent expansion into the digital commerce space, particularly your strategic partnership with Tokopedia and Shopee to reach Jakarta’s digitally-savvy millennial demographic – a segment I actively engage through my own social media content showcasing local product recommendations. Your commitment to developing sales talent through structured mentorship programs resonates deeply with my career aspirations. I am eager to learn your proprietary sales framework while contributing fresh perspectives on leveraging Jakarta’s growing influencer marketing ecosystem for new customer acquisition.</w:t>
      </w:r>
    </w:p>
    <w:p>
      <w:pPr>
        <w:pStyle w:val="BodyText"/>
      </w:pPr>
      <w:r>
        <w:t xml:space="preserve">Understanding the cultural nuances of business in Indonesia Jakarta is non-negotiable for success. My fluency in Bahasa Indonesia (native level) and proficiency in English enable seamless communication with both local clients across diverse socioeconomic backgrounds and international stakeholders. I’ve participated extensively in community initiatives like "Jakarta Bersih" (Clean Jakarta), where I collaborated with neighborhood associations – skills directly transferable to building trust-based relationships with key accounts. Furthermore, my familiarity with Jakarta’s logistical landscape – navigating traffic patterns between Senayan and Kemang, understanding local regulatory requirements for business operations in DKI Jakarta – ensures I can hit the ground running without operational delays.</w:t>
      </w:r>
    </w:p>
    <w:p>
      <w:pPr>
        <w:pStyle w:val="BodyText"/>
      </w:pPr>
      <w:r>
        <w:t xml:space="preserve">My approach to sales combines analytical rigor with cultural empathy. In my university project analyzing market penetration for electric scooter brands in Jakarta, I conducted over 50 consumer interviews across neighborhoods like Menteng and Cilandak, uncovering key insights about urban mobility needs that informed our proposed sales strategy. This mirrors the data-driven yet relationship-focused approach essential for success in Indonesia Jakarta’s competitive sales environment. I am particularly adept at translating complex product features into tangible benefits relevant to Jakarta consumers’ lifestyles – whether explaining value propositions for home appliances to families in Pondok Indah or digital solutions to SMEs in Kemang.</w:t>
      </w:r>
    </w:p>
    <w:p>
      <w:pPr>
        <w:pStyle w:val="BodyText"/>
      </w:pPr>
      <w:r>
        <w:t xml:space="preserve">I am deeply inspired by the transformative role of sales professionals in driving Indonesia’s economic growth, especially as Jakarta continues its evolution into a global city. Your company’s recent recognition as a "Top 10 Growth Employer" by HR Asia (2023) demonstrates your commitment to nurturing talent – exactly the environment where I aim to develop into a future Sales Executive who contributes meaningfully to Indonesia’s business landscape. I am prepared for full immersion in Jakarta operations, including flexible hours accommodating local market rhythms and weekend engagements at retail hubs like Plaza Senayan or Grand Indonesia.</w:t>
      </w:r>
    </w:p>
    <w:p>
      <w:pPr>
        <w:pStyle w:val="BodyText"/>
      </w:pPr>
      <w:r>
        <w:t xml:space="preserve">My resume, attached for your review, provides further detail on my academic achievements and practical experience. I have attached a letter of recommendation from my Business Communication lecturer who has observed my client presentation skills during the Jakarta Youth Business Forum. I am confident that my proactive attitude, cultural intelligence, and dedication to sales excellence make me an ideal candidate for this Internship Application Letter opportunity.</w:t>
      </w:r>
    </w:p>
    <w:p>
      <w:pPr>
        <w:pStyle w:val="BodyText"/>
      </w:pPr>
      <w:r>
        <w:t xml:space="preserve">I welcome the chance to discuss how my skills in market analysis, relationship building across Jakarta’s diverse communities, and passion for Indonesia’s commercial growth can benefit your team. Thank you for considering my application. I am available at your convenience for an interview via Zoom or at your Jakarta office next week.</w:t>
      </w:r>
    </w:p>
    <w:p>
      <w:pPr>
        <w:pStyle w:val="BodyText"/>
      </w:pPr>
      <w:r>
        <w:br/>
      </w:r>
    </w:p>
    <w:p>
      <w:pPr>
        <w:pStyle w:val="BodyText"/>
      </w:pPr>
      <w:r>
        <w:t xml:space="preserve">Sincerely,</w:t>
      </w:r>
    </w:p>
    <w:p>
      <w:pPr>
        <w:pStyle w:val="BodyText"/>
      </w:pPr>
      <w:r>
        <w:br/>
      </w:r>
      <w:r>
        <w:br/>
      </w:r>
    </w:p>
    <w:p>
      <w:pPr>
        <w:pStyle w:val="BodyText"/>
      </w:pPr>
      <w:r>
        <w:t xml:space="preserve">[Your Full Name]</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Sales Executive Position - Jakarta, Indonesia</dc:title>
  <dc:creator/>
  <cp:keywords/>
  <dcterms:created xsi:type="dcterms:W3CDTF">2026-07-23T18:12:40Z</dcterms:created>
  <dcterms:modified xsi:type="dcterms:W3CDTF">2026-07-23T18:12:40Z</dcterms:modified>
</cp:coreProperties>
</file>

<file path=docProps/custom.xml><?xml version="1.0" encoding="utf-8"?>
<Properties xmlns="http://schemas.openxmlformats.org/officeDocument/2006/custom-properties" xmlns:vt="http://schemas.openxmlformats.org/officeDocument/2006/docPropsVTypes"/>
</file>